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244abf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244abf8-1b50-11e8-a8d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3:22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MQ7DQAxC/YD//0t+QA3ulqWSPeSUKLoMCBvMHfRYxKv+AajqRxCz4QfP9e8/qKQyJPuTzRYvWGyu4mz2eCjQHOsIT2yKSOV10T+Ti1wH/cMUOutAX68RV7NZ948gUzO7edzya5Dm1G/jqbHXeFYhHsx8HOiRAbEoLvyiXnculumiudXDEC1uBiQBsdXXEhiSGQ/t+SW1mKGr1mbLz+pGDrcRazza0GVqwVvrq2jBCcBmuuaHEdfMZlaW/NK5hrFVuPeLfWyz0MteXPfPRu5KS6PLOg8qJWtQ13iJPCStalQ5yOdy82Jt6eL8cNEetwO/VOiVAyEzoov7Qdj9zvQDPAtheRP+F/eNJF9qrov+5WDD5OnJ/cDB4oixZQ7899777hfvL2XJMYUGJ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244abf8-1b50-11e8-a8d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3:22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6244abf8-1b50-11e8-a8d7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6244abf8-1b50-11e8-a8d7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244abf8</dc:title>
  <dc:creator/>
  <cp:keywords/>
  <dcterms:created xsi:type="dcterms:W3CDTF">2026-05-01T13:22:28Z</dcterms:created>
  <dcterms:modified xsi:type="dcterms:W3CDTF">2026-05-01T13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